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Statistician Internship Position</w:t>
      </w:r>
    </w:p>
    <w:bookmarkEnd w:id="20"/>
    <w:p>
      <w:pPr>
        <w:pStyle w:val="BodyText"/>
      </w:pPr>
      <w:r>
        <w:rPr>
          <w:bCs/>
          <w:b/>
        </w:rPr>
        <w:t xml:space="preserve">To:</w:t>
      </w:r>
      <w:r>
        <w:t xml:space="preserve"> </w:t>
      </w:r>
      <w:r>
        <w:t xml:space="preserve">Hiring Manager</w:t>
      </w:r>
      <w:r>
        <w:br/>
      </w:r>
      <w:r>
        <w:t xml:space="preserve">[Company Name]</w:t>
      </w:r>
      <w:r>
        <w:br/>
      </w:r>
      <w:r>
        <w:t xml:space="preserve">[Company Address]</w:t>
      </w:r>
      <w:r>
        <w:br/>
      </w:r>
      <w:r>
        <w:t xml:space="preserve">Manila, Philippines</w:t>
      </w:r>
    </w:p>
    <w:p>
      <w:pPr>
        <w:pStyle w:val="BodyText"/>
      </w:pPr>
      <w:r>
        <w:t xml:space="preserve">October 26, 2023</w:t>
      </w:r>
    </w:p>
    <w:p>
      <w:pPr>
        <w:pStyle w:val="BodyText"/>
      </w:pPr>
      <w:r>
        <w:t xml:space="preserve">Dear Hiring Manager,</w:t>
      </w:r>
    </w:p>
    <w:p>
      <w:pPr>
        <w:pStyle w:val="BodyText"/>
      </w:pPr>
      <w:r>
        <w:t xml:space="preserve">Subject: Internship Application for Statistician Position at [Company Name] in Manila, Philippines</w:t>
      </w:r>
    </w:p>
    <w:p>
      <w:pPr>
        <w:pStyle w:val="BodyText"/>
      </w:pPr>
      <w:r>
        <w:t xml:space="preserve">I am writing to express my enthusiastic application for the Statistician Internship position at [Company Name], as advertised on your career portal and through the University of the Philippines Manila's Career Services Office. With a robust academic foundation in statistics, hands-on experience with data analysis tools, and a deep commitment to contributing to data-driven solutions in the Philippine context, I am confident that my skills align perfectly with your team's objectives. This Internship Application Letter serves as formal documentation of my interest in joining your organization as a Statistician intern in Manila—a city where statistical innovation meets national development imperatives.</w:t>
      </w:r>
    </w:p>
    <w:p>
      <w:pPr>
        <w:pStyle w:val="BodyText"/>
      </w:pPr>
      <w:r>
        <w:t xml:space="preserve">As a final-year Bachelor of Science in Statistics student at De La Salle University, I have cultivated expertise directly relevant to the demands of modern statistical practice. My coursework—including Advanced Regression Analysis, Survey Sampling Techniques, and Data Mining—has provided me with rigorous theoretical grounding. However, what truly distinguishes my approach is my commitment to applying these concepts within the unique socio-economic landscape of the Philippines Manila. For instance, in my capstone project analyzing agricultural yield patterns across Luzon provinces using SPSS and R, I integrated local farming data with climate variables to create predictive models that addressed food security challenges specific to Filipino farmers. This experience reinforced my belief that statistical work must be contextualized within community needs—a principle I am eager to uphold during my internship at your Manila-based organization.</w:t>
      </w:r>
    </w:p>
    <w:p>
      <w:pPr>
        <w:pStyle w:val="BodyText"/>
      </w:pPr>
      <w:r>
        <w:t xml:space="preserve">My technical proficiency extends beyond academic requirements. I have independently developed a Python-based dashboard for monitoring real-time traffic patterns in Metro Manila, which utilized time-series analysis to identify congestion hotspots—a project that garnered recognition from the Department of Science and Technology's Youth Innovation Program. This initiative required me to navigate data quality challenges endemic to Philippine urban environments, including inconsistent GPS tracking and seasonal variations in traffic volume. I am equally adept with statistical software such as SAS Enterprise Guide, Stata, and SQL databases—tools I have applied in internships at the National Statistics Office (NSO) of the Philippines during summer 2022. At NSO, I assisted in processing census data for regional development reports, ensuring compliance with Philippine Statistical Standards while delivering insights that informed poverty alleviation strategies.</w:t>
      </w:r>
    </w:p>
    <w:p>
      <w:pPr>
        <w:pStyle w:val="BodyText"/>
      </w:pPr>
      <w:r>
        <w:t xml:space="preserve">What excites me most about this opportunity is your organization's reputation for pioneering statistical applications in sectors critical to the Philippines Manila ecosystem. Your recent project on optimizing public health resource allocation during the Dengue Fever season demonstrated how sophisticated modeling directly impacts community welfare—a mission I am eager to support. I am particularly drawn to [Company Name]'s commitment to leveraging data for sustainable development in the ASEAN region, as this mirrors my own aspiration to contribute statistical expertise that serves Filipino communities. Having grown up in Quezon City, I understand firsthand the transformative power of evidence-based policy decisions on neighborhoods like those along the Marikina River or within Manila's informal settlements.</w:t>
      </w:r>
    </w:p>
    <w:p>
      <w:pPr>
        <w:pStyle w:val="BodyText"/>
      </w:pPr>
      <w:r>
        <w:t xml:space="preserve">During my tenure as a Statistical Assistant at the Philippine Institute for Development Studies (PIDS), I collaborated with researchers analyzing household income data from 5,000+ Filipino families. This role required meticulous attention to detail while maintaining strict confidentiality protocols under Philippine data privacy laws—skills directly transferable to your organization's operational framework. I also volunteered with a local NGO in Manila that used cluster analysis to identify underserved communities for educational outreach, resulting in a 35% improvement in program targeting efficiency. These experiences have honed my ability to communicate complex statistical findings clearly—a skill vital when presenting insights to non-technical stakeholders across Philippine cultural contexts.</w:t>
      </w:r>
    </w:p>
    <w:p>
      <w:pPr>
        <w:pStyle w:val="BodyText"/>
      </w:pPr>
      <w:r>
        <w:t xml:space="preserve">I am deeply aware that Manila's unique urban challenges—rapid population growth, infrastructure constraints, and climate vulnerability—demand innovative statistical solutions. My proposed internship project focuses on developing a predictive model for flood risk assessment in Manila using satellite imagery and historical rainfall data. This aligns with your organization's recent work on urban resilience initiatives while addressing a pressing concern for millions of Filipinos. I am confident that my blend of technical skills, local contextual understanding, and passion for Philippine development will allow me to contribute meaningfully from day one.</w:t>
      </w:r>
    </w:p>
    <w:p>
      <w:pPr>
        <w:pStyle w:val="BodyText"/>
      </w:pPr>
      <w:r>
        <w:t xml:space="preserve">The opportunity to learn from [Company Name]'s esteemed statisticians in the dynamic environment of Manila represents an unparalleled professional milestone. I am particularly inspired by your team's work on the Philippines' Digital Economy Roadmap, where statistical rigor enabled accurate forecasting for e-commerce growth—a sector poised to reshape our national economy. As a young Filipino statistician, I seek to grow within an institution that values both academic excellence and real-world impact, especially in the heart of Manila where policy decisions resonate across the nation.</w:t>
      </w:r>
    </w:p>
    <w:p>
      <w:pPr>
        <w:pStyle w:val="BodyText"/>
      </w:pPr>
      <w:r>
        <w:t xml:space="preserve">I have attached my resume, academic transcripts, and a portfolio of statistical projects demonstrating my proficiency. I welcome the opportunity to discuss how my skills in data analysis, modeling, and cross-cultural communication can support your team's objectives during this critical phase of Manila's development journey. Thank you for considering this Internship Application Letter—I am eager to contribute my analytical capabilities while learning from your esteemed organization.</w:t>
      </w:r>
    </w:p>
    <w:p>
      <w:pPr>
        <w:pStyle w:val="BodyText"/>
      </w:pPr>
      <w:r>
        <w:t xml:space="preserve">Sincerely,</w:t>
      </w:r>
      <w:r>
        <w:br/>
      </w:r>
      <w:r>
        <w:br/>
      </w:r>
    </w:p>
    <w:p>
      <w:pPr>
        <w:pStyle w:val="BodyText"/>
      </w:pPr>
      <w:r>
        <w:t xml:space="preserve">[Your Full Name]</w:t>
      </w:r>
      <w:r>
        <w:br/>
      </w:r>
      <w:r>
        <w:t xml:space="preserve">Bachelor of Science in Statistics</w:t>
      </w:r>
      <w:r>
        <w:br/>
      </w:r>
      <w:r>
        <w:t xml:space="preserve">De La Salle University, Manila</w:t>
      </w:r>
      <w:r>
        <w:br/>
      </w:r>
      <w:r>
        <w:t xml:space="preserve">+63 912 345 6789 | your.email@domain.com</w:t>
      </w:r>
    </w:p>
    <w:p>
      <w:pPr>
        <w:pStyle w:val="BodyText"/>
      </w:pPr>
      <w:r>
        <w:t xml:space="preserve">References available upon reque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tatistician Position</dc:title>
  <dc:creator/>
  <dc:language>en</dc:language>
  <cp:keywords/>
  <dcterms:created xsi:type="dcterms:W3CDTF">2026-07-15T08:12:11Z</dcterms:created>
  <dcterms:modified xsi:type="dcterms:W3CDTF">2026-07-15T08:12:11Z</dcterms:modified>
</cp:coreProperties>
</file>

<file path=docProps/custom.xml><?xml version="1.0" encoding="utf-8"?>
<Properties xmlns="http://schemas.openxmlformats.org/officeDocument/2006/custom-properties" xmlns:vt="http://schemas.openxmlformats.org/officeDocument/2006/docPropsVTypes"/>
</file>